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739F44DD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6FBD0F76" w14:textId="733B481C" w:rsidR="00DF5E74" w:rsidRDefault="00DF5E74">
      <w:r>
        <w:t>A cool quote by Dijkstra:</w:t>
      </w:r>
    </w:p>
    <w:p w14:paraId="207B0E3D" w14:textId="0E28E0E7" w:rsidR="00DF5E74" w:rsidRDefault="00DF5E74">
      <w:pP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</w:pPr>
      <w: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omputer science is no more about computers than astronomy is about telescopes.”</w:t>
      </w:r>
    </w:p>
    <w:p w14:paraId="5148AAF3" w14:textId="6D89C116" w:rsidR="003C743D" w:rsidRDefault="003C743D"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“Money Heist Season 5 releasing on September 3”- El Profesor</w:t>
      </w:r>
    </w:p>
    <w:sectPr w:rsidR="003C74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6A17"/>
    <w:rsid w:val="00091943"/>
    <w:rsid w:val="003C743D"/>
    <w:rsid w:val="00432DF3"/>
    <w:rsid w:val="004C5FDF"/>
    <w:rsid w:val="007C37AF"/>
    <w:rsid w:val="00B56A30"/>
    <w:rsid w:val="00B76F81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8</Words>
  <Characters>44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Yurose Nagarkoti</cp:lastModifiedBy>
  <cp:revision>5</cp:revision>
  <dcterms:created xsi:type="dcterms:W3CDTF">2021-03-09T01:12:00Z</dcterms:created>
  <dcterms:modified xsi:type="dcterms:W3CDTF">2021-08-30T11:03:00Z</dcterms:modified>
</cp:coreProperties>
</file>